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7633AD" w14:textId="77777777" w:rsidR="008548CC" w:rsidRPr="00FE5D15" w:rsidRDefault="0042210A">
      <w:pPr>
        <w:pStyle w:val="BodyText"/>
        <w:ind w:left="4255"/>
        <w:rPr>
          <w:rFonts w:ascii="Times New Roman" w:hAnsi="Times New Roman" w:cs="Times New Roman"/>
        </w:rPr>
      </w:pPr>
      <w:r w:rsidRPr="00FE5D15">
        <w:rPr>
          <w:rFonts w:ascii="Times New Roman" w:hAnsi="Times New Roman" w:cs="Times New Roman"/>
          <w:noProof/>
          <w:lang w:bidi="ar-SA"/>
        </w:rPr>
        <w:drawing>
          <wp:inline distT="0" distB="0" distL="0" distR="0" wp14:anchorId="62D48E71" wp14:editId="0F696F3A">
            <wp:extent cx="666750" cy="685800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A942D2" w14:textId="77777777" w:rsidR="008548CC" w:rsidRPr="00FE5D15" w:rsidRDefault="0091736E" w:rsidP="00413A2B">
      <w:pPr>
        <w:spacing w:before="7"/>
        <w:ind w:right="20"/>
        <w:jc w:val="center"/>
        <w:rPr>
          <w:rFonts w:ascii="Times New Roman" w:hAnsi="Times New Roman" w:cs="Times New Roman"/>
          <w:sz w:val="24"/>
          <w:szCs w:val="24"/>
        </w:rPr>
      </w:pPr>
      <w:r w:rsidRPr="00FE5D15">
        <w:rPr>
          <w:rFonts w:ascii="Times New Roman" w:hAnsi="Times New Roman" w:cs="Times New Roman"/>
          <w:sz w:val="24"/>
          <w:szCs w:val="24"/>
        </w:rPr>
        <w:t>Indian Institute of Technology Hyderabad</w:t>
      </w:r>
    </w:p>
    <w:p w14:paraId="4C755D5C" w14:textId="77777777" w:rsidR="008548CC" w:rsidRPr="00FE5D15" w:rsidRDefault="008B0A1E" w:rsidP="00413A2B">
      <w:pPr>
        <w:pStyle w:val="BodyText"/>
        <w:spacing w:before="46"/>
        <w:ind w:right="20"/>
        <w:jc w:val="center"/>
        <w:rPr>
          <w:rFonts w:ascii="Times New Roman" w:hAnsi="Times New Roman" w:cs="Times New Roman"/>
        </w:rPr>
      </w:pPr>
      <w:proofErr w:type="spellStart"/>
      <w:r w:rsidRPr="00FE5D15">
        <w:rPr>
          <w:rFonts w:ascii="Times New Roman" w:hAnsi="Times New Roman" w:cs="Times New Roman"/>
        </w:rPr>
        <w:t>Kandi</w:t>
      </w:r>
      <w:proofErr w:type="spellEnd"/>
      <w:r w:rsidRPr="00FE5D15">
        <w:rPr>
          <w:rFonts w:ascii="Times New Roman" w:hAnsi="Times New Roman" w:cs="Times New Roman"/>
        </w:rPr>
        <w:t>, Sangareddy-502 284</w:t>
      </w:r>
    </w:p>
    <w:p w14:paraId="4D8B81EA" w14:textId="013F728A" w:rsidR="003E7E6B" w:rsidRPr="00FE5D15" w:rsidRDefault="0091736E" w:rsidP="00413A2B">
      <w:pPr>
        <w:pStyle w:val="Default"/>
        <w:spacing w:before="46"/>
        <w:ind w:right="20"/>
        <w:jc w:val="center"/>
        <w:rPr>
          <w:rFonts w:ascii="Times New Roman" w:hAnsi="Times New Roman" w:cs="Times New Roman"/>
          <w:b/>
        </w:rPr>
      </w:pPr>
      <w:r w:rsidRPr="00FE5D15">
        <w:rPr>
          <w:rFonts w:ascii="Times New Roman" w:hAnsi="Times New Roman" w:cs="Times New Roman"/>
          <w:b/>
        </w:rPr>
        <w:t>Doctoral Committee Constitution</w:t>
      </w:r>
      <w:r w:rsidR="00A34BF7">
        <w:rPr>
          <w:rFonts w:ascii="Times New Roman" w:hAnsi="Times New Roman" w:cs="Times New Roman"/>
          <w:b/>
        </w:rPr>
        <w:t xml:space="preserve"> Form</w:t>
      </w:r>
      <w:r w:rsidR="00413A2B" w:rsidRPr="00FE5D15">
        <w:rPr>
          <w:rFonts w:ascii="Times New Roman" w:hAnsi="Times New Roman" w:cs="Times New Roman"/>
          <w:b/>
        </w:rPr>
        <w:t xml:space="preserve"> </w:t>
      </w:r>
    </w:p>
    <w:p w14:paraId="7C03D2A2" w14:textId="0DED1837" w:rsidR="00413A2B" w:rsidRPr="00FE5D15" w:rsidRDefault="00580D9C" w:rsidP="00413A2B">
      <w:pPr>
        <w:pStyle w:val="Default"/>
        <w:spacing w:before="46"/>
        <w:ind w:right="2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f</w:t>
      </w:r>
      <w:r w:rsidR="008500D4">
        <w:rPr>
          <w:rFonts w:ascii="Times New Roman" w:hAnsi="Times New Roman" w:cs="Times New Roman"/>
          <w:b/>
          <w:bCs/>
        </w:rPr>
        <w:t xml:space="preserve">or </w:t>
      </w:r>
      <w:r w:rsidR="00944AE5">
        <w:rPr>
          <w:rFonts w:ascii="Times New Roman" w:hAnsi="Times New Roman" w:cs="Times New Roman"/>
          <w:b/>
          <w:bCs/>
        </w:rPr>
        <w:t>IITH-Deakin U</w:t>
      </w:r>
      <w:r w:rsidR="0030349E">
        <w:rPr>
          <w:rFonts w:ascii="Times New Roman" w:hAnsi="Times New Roman" w:cs="Times New Roman"/>
          <w:b/>
          <w:bCs/>
        </w:rPr>
        <w:t>niversity</w:t>
      </w:r>
      <w:bookmarkStart w:id="0" w:name="_GoBack"/>
      <w:bookmarkEnd w:id="0"/>
      <w:r w:rsidR="00944AE5">
        <w:rPr>
          <w:rFonts w:ascii="Times New Roman" w:hAnsi="Times New Roman" w:cs="Times New Roman"/>
          <w:b/>
          <w:bCs/>
        </w:rPr>
        <w:t xml:space="preserve"> Joint Doctoral Program</w:t>
      </w:r>
    </w:p>
    <w:p w14:paraId="39B48EE2" w14:textId="77777777" w:rsidR="008548CC" w:rsidRPr="00FE5D15" w:rsidRDefault="0042210A">
      <w:pPr>
        <w:pStyle w:val="BodyText"/>
        <w:spacing w:before="7"/>
        <w:rPr>
          <w:rFonts w:ascii="Times New Roman" w:hAnsi="Times New Roman" w:cs="Times New Roman"/>
          <w:b/>
        </w:rPr>
      </w:pPr>
      <w:r w:rsidRPr="00FE5D15">
        <w:rPr>
          <w:rFonts w:ascii="Times New Roman" w:hAnsi="Times New Roman" w:cs="Times New Roman"/>
          <w:noProof/>
          <w:lang w:bidi="ar-SA"/>
        </w:rPr>
        <w:drawing>
          <wp:inline distT="0" distB="0" distL="0" distR="0" wp14:anchorId="5ADCC64E" wp14:editId="62B08E0D">
            <wp:extent cx="6048375" cy="76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8375" cy="7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DA3BA8" w14:textId="00868501" w:rsidR="006F5722" w:rsidRPr="002F6600" w:rsidRDefault="0091736E" w:rsidP="00D31B14">
      <w:pPr>
        <w:pStyle w:val="Heading1"/>
        <w:tabs>
          <w:tab w:val="left" w:pos="4162"/>
          <w:tab w:val="left" w:pos="4860"/>
          <w:tab w:val="left" w:pos="9431"/>
        </w:tabs>
        <w:spacing w:line="360" w:lineRule="auto"/>
        <w:ind w:right="111"/>
        <w:jc w:val="center"/>
        <w:rPr>
          <w:rFonts w:ascii="Times New Roman" w:hAnsi="Times New Roman" w:cs="Times New Roman"/>
          <w:b w:val="0"/>
        </w:rPr>
      </w:pPr>
      <w:r w:rsidRPr="002F6600">
        <w:rPr>
          <w:rFonts w:ascii="Times New Roman" w:hAnsi="Times New Roman" w:cs="Times New Roman"/>
          <w:b w:val="0"/>
        </w:rPr>
        <w:t>Sub:     Constitution     of     Doctoral      Committee      in      respect      of</w:t>
      </w:r>
    </w:p>
    <w:p w14:paraId="752F87C6" w14:textId="73AB0353" w:rsidR="008548CC" w:rsidRPr="002F6600" w:rsidRDefault="0091736E" w:rsidP="00967FEB">
      <w:pPr>
        <w:pStyle w:val="Heading1"/>
        <w:tabs>
          <w:tab w:val="left" w:pos="4162"/>
          <w:tab w:val="left" w:pos="4860"/>
          <w:tab w:val="left" w:pos="9431"/>
        </w:tabs>
        <w:spacing w:before="0" w:line="360" w:lineRule="auto"/>
        <w:ind w:right="111"/>
        <w:rPr>
          <w:rFonts w:ascii="Times New Roman" w:hAnsi="Times New Roman" w:cs="Times New Roman"/>
          <w:b w:val="0"/>
        </w:rPr>
      </w:pPr>
      <w:r w:rsidRPr="002F6600">
        <w:rPr>
          <w:rFonts w:ascii="Times New Roman" w:hAnsi="Times New Roman" w:cs="Times New Roman"/>
          <w:b w:val="0"/>
        </w:rPr>
        <w:t>Mr./Ms.</w:t>
      </w:r>
      <w:r w:rsidR="006F5722" w:rsidRPr="002F6600">
        <w:rPr>
          <w:rFonts w:ascii="Times New Roman" w:hAnsi="Times New Roman" w:cs="Times New Roman"/>
          <w:b w:val="0"/>
        </w:rPr>
        <w:t xml:space="preserve"> </w:t>
      </w:r>
      <w:r w:rsidR="006F5722" w:rsidRPr="002F6600">
        <w:rPr>
          <w:rFonts w:ascii="Times New Roman" w:hAnsi="Times New Roman" w:cs="Times New Roman"/>
        </w:rPr>
        <w:t>______________________________________________________</w:t>
      </w:r>
      <w:r w:rsidR="00413A2B" w:rsidRPr="002F6600">
        <w:rPr>
          <w:rFonts w:ascii="Times New Roman" w:hAnsi="Times New Roman" w:cs="Times New Roman"/>
        </w:rPr>
        <w:t>_______________</w:t>
      </w:r>
      <w:r w:rsidR="006F5722" w:rsidRPr="002F6600">
        <w:rPr>
          <w:rFonts w:ascii="Times New Roman" w:hAnsi="Times New Roman" w:cs="Times New Roman"/>
          <w:b w:val="0"/>
        </w:rPr>
        <w:br/>
      </w:r>
      <w:r w:rsidRPr="002F6600">
        <w:rPr>
          <w:rFonts w:ascii="Times New Roman" w:hAnsi="Times New Roman" w:cs="Times New Roman"/>
          <w:b w:val="0"/>
        </w:rPr>
        <w:t>Roll</w:t>
      </w:r>
      <w:r w:rsidRPr="002F6600">
        <w:rPr>
          <w:rFonts w:ascii="Times New Roman" w:hAnsi="Times New Roman" w:cs="Times New Roman"/>
          <w:b w:val="0"/>
          <w:spacing w:val="-3"/>
        </w:rPr>
        <w:t xml:space="preserve"> </w:t>
      </w:r>
      <w:r w:rsidR="006F5722" w:rsidRPr="002F6600">
        <w:rPr>
          <w:rFonts w:ascii="Times New Roman" w:hAnsi="Times New Roman" w:cs="Times New Roman"/>
          <w:b w:val="0"/>
        </w:rPr>
        <w:t>No.:</w:t>
      </w:r>
      <w:r w:rsidR="006F5722" w:rsidRPr="002F6600">
        <w:rPr>
          <w:rFonts w:ascii="Times New Roman" w:hAnsi="Times New Roman" w:cs="Times New Roman"/>
        </w:rPr>
        <w:t xml:space="preserve"> ____</w:t>
      </w:r>
      <w:r w:rsidR="003E7E6B" w:rsidRPr="002F6600">
        <w:rPr>
          <w:rFonts w:ascii="Times New Roman" w:hAnsi="Times New Roman" w:cs="Times New Roman"/>
        </w:rPr>
        <w:t>_____________________</w:t>
      </w:r>
      <w:r w:rsidR="00764BDF" w:rsidRPr="002F6600">
        <w:rPr>
          <w:rFonts w:ascii="Times New Roman" w:hAnsi="Times New Roman" w:cs="Times New Roman"/>
        </w:rPr>
        <w:t>_</w:t>
      </w:r>
      <w:r w:rsidR="00764BDF">
        <w:rPr>
          <w:rFonts w:ascii="Times New Roman" w:hAnsi="Times New Roman" w:cs="Times New Roman"/>
        </w:rPr>
        <w:t xml:space="preserve"> </w:t>
      </w:r>
      <w:r w:rsidR="00967FEB" w:rsidRPr="00D5007D">
        <w:rPr>
          <w:rFonts w:ascii="Times New Roman" w:hAnsi="Times New Roman" w:cs="Times New Roman"/>
          <w:b w:val="0"/>
          <w:bCs w:val="0"/>
        </w:rPr>
        <w:t>Month</w:t>
      </w:r>
      <w:r w:rsidR="0010130B" w:rsidRPr="00D5007D">
        <w:rPr>
          <w:rFonts w:ascii="Times New Roman" w:hAnsi="Times New Roman" w:cs="Times New Roman"/>
          <w:b w:val="0"/>
          <w:bCs w:val="0"/>
        </w:rPr>
        <w:t>/Year</w:t>
      </w:r>
      <w:r w:rsidR="00764BDF" w:rsidRPr="00D5007D">
        <w:rPr>
          <w:rFonts w:ascii="Times New Roman" w:hAnsi="Times New Roman" w:cs="Times New Roman"/>
          <w:b w:val="0"/>
          <w:bCs w:val="0"/>
        </w:rPr>
        <w:t xml:space="preserve"> of Admission</w:t>
      </w:r>
      <w:r w:rsidR="0010130B">
        <w:rPr>
          <w:rFonts w:ascii="Times New Roman" w:hAnsi="Times New Roman" w:cs="Times New Roman"/>
        </w:rPr>
        <w:t xml:space="preserve"> </w:t>
      </w:r>
      <w:r w:rsidR="00764BDF" w:rsidRPr="002F6600">
        <w:rPr>
          <w:rFonts w:ascii="Times New Roman" w:hAnsi="Times New Roman" w:cs="Times New Roman"/>
        </w:rPr>
        <w:t>___________________</w:t>
      </w:r>
    </w:p>
    <w:p w14:paraId="703C116C" w14:textId="77777777" w:rsidR="00967FEB" w:rsidRDefault="00967FEB" w:rsidP="00C65893">
      <w:pPr>
        <w:pStyle w:val="Heading1"/>
        <w:tabs>
          <w:tab w:val="left" w:pos="1500"/>
          <w:tab w:val="left" w:pos="1591"/>
          <w:tab w:val="left" w:pos="6089"/>
        </w:tabs>
        <w:spacing w:before="1" w:line="480" w:lineRule="auto"/>
        <w:ind w:left="224" w:right="20"/>
        <w:rPr>
          <w:rFonts w:ascii="Times New Roman" w:hAnsi="Times New Roman" w:cs="Times New Roman"/>
        </w:rPr>
      </w:pPr>
    </w:p>
    <w:p w14:paraId="665115F9" w14:textId="71C36664" w:rsidR="00C65893" w:rsidRPr="002F6600" w:rsidRDefault="00C65893" w:rsidP="00C65893">
      <w:pPr>
        <w:pStyle w:val="Heading1"/>
        <w:tabs>
          <w:tab w:val="left" w:pos="1500"/>
          <w:tab w:val="left" w:pos="1591"/>
          <w:tab w:val="left" w:pos="6089"/>
        </w:tabs>
        <w:spacing w:before="1" w:line="480" w:lineRule="auto"/>
        <w:ind w:left="224" w:right="20"/>
        <w:rPr>
          <w:rFonts w:ascii="Times New Roman" w:hAnsi="Times New Roman" w:cs="Times New Roman"/>
          <w:b w:val="0"/>
        </w:rPr>
      </w:pPr>
      <w:r w:rsidRPr="002F6600">
        <w:rPr>
          <w:rFonts w:ascii="Times New Roman" w:hAnsi="Times New Roman" w:cs="Times New Roman"/>
        </w:rPr>
        <w:t xml:space="preserve">Proposed PhD thesis topic: </w:t>
      </w:r>
    </w:p>
    <w:p w14:paraId="57AAC756" w14:textId="77777777" w:rsidR="00380777" w:rsidRPr="002F6600" w:rsidRDefault="00380777" w:rsidP="002F6600">
      <w:pPr>
        <w:ind w:left="2369" w:right="2332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23B97E9" w14:textId="04C6BF6F" w:rsidR="008548CC" w:rsidRPr="002F6600" w:rsidRDefault="00C65893" w:rsidP="006F5722">
      <w:pPr>
        <w:spacing w:before="100" w:line="360" w:lineRule="auto"/>
        <w:ind w:left="2369" w:right="2332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F6600">
        <w:rPr>
          <w:rFonts w:ascii="Times New Roman" w:hAnsi="Times New Roman" w:cs="Times New Roman"/>
          <w:b/>
          <w:sz w:val="24"/>
          <w:szCs w:val="24"/>
          <w:u w:val="single"/>
        </w:rPr>
        <w:t xml:space="preserve">Doctoral Committee </w:t>
      </w:r>
      <w:r w:rsidR="0091736E" w:rsidRPr="002F6600">
        <w:rPr>
          <w:rFonts w:ascii="Times New Roman" w:hAnsi="Times New Roman" w:cs="Times New Roman"/>
          <w:b/>
          <w:sz w:val="24"/>
          <w:szCs w:val="24"/>
          <w:u w:val="single"/>
        </w:rPr>
        <w:t>members</w:t>
      </w:r>
    </w:p>
    <w:tbl>
      <w:tblPr>
        <w:tblpPr w:leftFromText="180" w:rightFromText="180" w:vertAnchor="text" w:horzAnchor="margin" w:tblpXSpec="center" w:tblpY="189"/>
        <w:tblW w:w="109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49"/>
        <w:gridCol w:w="2167"/>
        <w:gridCol w:w="3699"/>
        <w:gridCol w:w="1260"/>
      </w:tblGrid>
      <w:tr w:rsidR="008777A0" w:rsidRPr="002F6600" w14:paraId="538AD796" w14:textId="77777777" w:rsidTr="0030349E">
        <w:trPr>
          <w:trHeight w:val="561"/>
        </w:trPr>
        <w:tc>
          <w:tcPr>
            <w:tcW w:w="3849" w:type="dxa"/>
          </w:tcPr>
          <w:p w14:paraId="218666A6" w14:textId="667BE363" w:rsidR="008777A0" w:rsidRPr="004A773B" w:rsidRDefault="008777A0" w:rsidP="00882858">
            <w:pPr>
              <w:pStyle w:val="TableParagraph"/>
              <w:ind w:right="1387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A773B">
              <w:rPr>
                <w:rFonts w:ascii="Times New Roman" w:hAnsi="Times New Roman" w:cs="Times New Roman"/>
                <w:b/>
                <w:sz w:val="20"/>
                <w:szCs w:val="20"/>
              </w:rPr>
              <w:t>Name</w:t>
            </w:r>
          </w:p>
        </w:tc>
        <w:tc>
          <w:tcPr>
            <w:tcW w:w="2167" w:type="dxa"/>
          </w:tcPr>
          <w:p w14:paraId="3C1CAEBE" w14:textId="1A497518" w:rsidR="008777A0" w:rsidRPr="004A773B" w:rsidRDefault="005F1BEB" w:rsidP="00882858">
            <w:pPr>
              <w:pStyle w:val="TableParagraph"/>
              <w:ind w:left="460" w:right="449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ffiliation / </w:t>
            </w:r>
            <w:r w:rsidR="008777A0" w:rsidRPr="004A773B">
              <w:rPr>
                <w:rFonts w:ascii="Times New Roman" w:hAnsi="Times New Roman" w:cs="Times New Roman"/>
                <w:b/>
                <w:sz w:val="20"/>
                <w:szCs w:val="20"/>
              </w:rPr>
              <w:t>Department</w:t>
            </w:r>
          </w:p>
        </w:tc>
        <w:tc>
          <w:tcPr>
            <w:tcW w:w="3699" w:type="dxa"/>
          </w:tcPr>
          <w:p w14:paraId="336890F5" w14:textId="77777777" w:rsidR="008777A0" w:rsidRPr="004A773B" w:rsidRDefault="008777A0" w:rsidP="00882858">
            <w:pPr>
              <w:pStyle w:val="TableParagraph"/>
              <w:ind w:left="424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A773B">
              <w:rPr>
                <w:rFonts w:ascii="Times New Roman" w:hAnsi="Times New Roman" w:cs="Times New Roman"/>
                <w:b/>
                <w:sz w:val="20"/>
                <w:szCs w:val="20"/>
              </w:rPr>
              <w:t>Signature</w:t>
            </w:r>
          </w:p>
        </w:tc>
        <w:tc>
          <w:tcPr>
            <w:tcW w:w="1260" w:type="dxa"/>
          </w:tcPr>
          <w:p w14:paraId="4D8DC9FD" w14:textId="39AAF804" w:rsidR="008777A0" w:rsidRPr="004A773B" w:rsidRDefault="00974587" w:rsidP="00882858">
            <w:pPr>
              <w:pStyle w:val="TableParagraph"/>
              <w:ind w:left="424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A773B">
              <w:rPr>
                <w:rFonts w:ascii="Times New Roman" w:hAnsi="Times New Roman" w:cs="Times New Roman"/>
                <w:b/>
                <w:sz w:val="20"/>
                <w:szCs w:val="20"/>
              </w:rPr>
              <w:t>Date</w:t>
            </w:r>
          </w:p>
        </w:tc>
      </w:tr>
      <w:tr w:rsidR="008777A0" w:rsidRPr="002F6600" w14:paraId="67FF2F7F" w14:textId="77777777" w:rsidTr="0030349E">
        <w:trPr>
          <w:trHeight w:val="561"/>
        </w:trPr>
        <w:tc>
          <w:tcPr>
            <w:tcW w:w="9715" w:type="dxa"/>
            <w:gridSpan w:val="3"/>
            <w:vAlign w:val="center"/>
          </w:tcPr>
          <w:p w14:paraId="107D65D2" w14:textId="77777777" w:rsidR="008777A0" w:rsidRPr="002F6600" w:rsidRDefault="008777A0" w:rsidP="008777A0">
            <w:pPr>
              <w:pStyle w:val="Heading1"/>
              <w:tabs>
                <w:tab w:val="left" w:pos="1500"/>
                <w:tab w:val="left" w:pos="1591"/>
                <w:tab w:val="left" w:pos="6089"/>
              </w:tabs>
              <w:spacing w:before="1" w:line="480" w:lineRule="auto"/>
              <w:ind w:left="0" w:right="20"/>
              <w:rPr>
                <w:rFonts w:ascii="Times New Roman" w:hAnsi="Times New Roman" w:cs="Times New Roman"/>
                <w:b w:val="0"/>
              </w:rPr>
            </w:pPr>
            <w:r w:rsidRPr="002F6600">
              <w:rPr>
                <w:rFonts w:ascii="Times New Roman" w:hAnsi="Times New Roman" w:cs="Times New Roman"/>
              </w:rPr>
              <w:t>Lead/Main Supervisor from IIT Hyderabad</w:t>
            </w:r>
          </w:p>
        </w:tc>
        <w:tc>
          <w:tcPr>
            <w:tcW w:w="1260" w:type="dxa"/>
          </w:tcPr>
          <w:p w14:paraId="35B7D1FA" w14:textId="77777777" w:rsidR="008777A0" w:rsidRPr="002F6600" w:rsidRDefault="008777A0" w:rsidP="008777A0">
            <w:pPr>
              <w:pStyle w:val="Heading1"/>
              <w:tabs>
                <w:tab w:val="left" w:pos="1500"/>
                <w:tab w:val="left" w:pos="1591"/>
                <w:tab w:val="left" w:pos="6089"/>
              </w:tabs>
              <w:spacing w:before="1" w:line="480" w:lineRule="auto"/>
              <w:ind w:left="0" w:right="20"/>
              <w:rPr>
                <w:rFonts w:ascii="Times New Roman" w:hAnsi="Times New Roman" w:cs="Times New Roman"/>
              </w:rPr>
            </w:pPr>
          </w:p>
        </w:tc>
      </w:tr>
      <w:tr w:rsidR="008777A0" w:rsidRPr="002F6600" w14:paraId="744EC124" w14:textId="77777777" w:rsidTr="0030349E">
        <w:trPr>
          <w:trHeight w:val="561"/>
        </w:trPr>
        <w:tc>
          <w:tcPr>
            <w:tcW w:w="3849" w:type="dxa"/>
            <w:vAlign w:val="center"/>
          </w:tcPr>
          <w:p w14:paraId="43CE0682" w14:textId="77777777" w:rsidR="008777A0" w:rsidRPr="002F6600" w:rsidRDefault="008777A0" w:rsidP="008777A0">
            <w:pPr>
              <w:pStyle w:val="TableParagraph"/>
              <w:ind w:right="1387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67" w:type="dxa"/>
            <w:vAlign w:val="center"/>
          </w:tcPr>
          <w:p w14:paraId="51DC8E3B" w14:textId="77777777" w:rsidR="008777A0" w:rsidRPr="002F6600" w:rsidRDefault="008777A0" w:rsidP="008777A0">
            <w:pPr>
              <w:pStyle w:val="TableParagraph"/>
              <w:ind w:left="460" w:right="449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699" w:type="dxa"/>
            <w:vAlign w:val="center"/>
          </w:tcPr>
          <w:p w14:paraId="15494195" w14:textId="77777777" w:rsidR="008777A0" w:rsidRPr="002F6600" w:rsidRDefault="008777A0" w:rsidP="008777A0">
            <w:pPr>
              <w:pStyle w:val="TableParagraph"/>
              <w:ind w:left="424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60" w:type="dxa"/>
          </w:tcPr>
          <w:p w14:paraId="3665A3EE" w14:textId="77777777" w:rsidR="008777A0" w:rsidRPr="002F6600" w:rsidRDefault="008777A0" w:rsidP="008777A0">
            <w:pPr>
              <w:pStyle w:val="TableParagraph"/>
              <w:ind w:left="424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777A0" w:rsidRPr="002F6600" w14:paraId="1BC27BEC" w14:textId="77777777" w:rsidTr="0030349E">
        <w:trPr>
          <w:trHeight w:val="561"/>
        </w:trPr>
        <w:tc>
          <w:tcPr>
            <w:tcW w:w="9715" w:type="dxa"/>
            <w:gridSpan w:val="3"/>
            <w:vAlign w:val="center"/>
          </w:tcPr>
          <w:p w14:paraId="0C548090" w14:textId="77777777" w:rsidR="008777A0" w:rsidRPr="002F6600" w:rsidRDefault="008777A0" w:rsidP="008777A0">
            <w:pPr>
              <w:pStyle w:val="TableParagrap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F660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-supervisor from IIT Hyderabad (if any):</w:t>
            </w:r>
          </w:p>
        </w:tc>
        <w:tc>
          <w:tcPr>
            <w:tcW w:w="1260" w:type="dxa"/>
          </w:tcPr>
          <w:p w14:paraId="20D4B8CE" w14:textId="77777777" w:rsidR="008777A0" w:rsidRPr="002F6600" w:rsidRDefault="008777A0" w:rsidP="008777A0">
            <w:pPr>
              <w:pStyle w:val="TableParagrap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8777A0" w:rsidRPr="002F6600" w14:paraId="5EAA8C14" w14:textId="77777777" w:rsidTr="0030349E">
        <w:trPr>
          <w:trHeight w:val="561"/>
        </w:trPr>
        <w:tc>
          <w:tcPr>
            <w:tcW w:w="3849" w:type="dxa"/>
            <w:vAlign w:val="center"/>
          </w:tcPr>
          <w:p w14:paraId="0F18D259" w14:textId="77777777" w:rsidR="008777A0" w:rsidRPr="002F6600" w:rsidRDefault="008777A0" w:rsidP="008777A0">
            <w:pPr>
              <w:pStyle w:val="TableParagraph"/>
              <w:ind w:right="1387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67" w:type="dxa"/>
            <w:vAlign w:val="center"/>
          </w:tcPr>
          <w:p w14:paraId="464A49FE" w14:textId="77777777" w:rsidR="008777A0" w:rsidRPr="002F6600" w:rsidRDefault="008777A0" w:rsidP="008777A0">
            <w:pPr>
              <w:pStyle w:val="TableParagraph"/>
              <w:ind w:left="460" w:right="449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699" w:type="dxa"/>
            <w:vAlign w:val="center"/>
          </w:tcPr>
          <w:p w14:paraId="2B056ED0" w14:textId="77777777" w:rsidR="008777A0" w:rsidRPr="002F6600" w:rsidRDefault="008777A0" w:rsidP="008777A0">
            <w:pPr>
              <w:pStyle w:val="TableParagraph"/>
              <w:ind w:left="424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60" w:type="dxa"/>
          </w:tcPr>
          <w:p w14:paraId="0A78FDBA" w14:textId="77777777" w:rsidR="008777A0" w:rsidRPr="002F6600" w:rsidRDefault="008777A0" w:rsidP="008777A0">
            <w:pPr>
              <w:pStyle w:val="TableParagraph"/>
              <w:ind w:left="424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777A0" w:rsidRPr="002F6600" w14:paraId="701A1339" w14:textId="77777777" w:rsidTr="0030349E">
        <w:trPr>
          <w:trHeight w:val="561"/>
        </w:trPr>
        <w:tc>
          <w:tcPr>
            <w:tcW w:w="9715" w:type="dxa"/>
            <w:gridSpan w:val="3"/>
            <w:vAlign w:val="center"/>
          </w:tcPr>
          <w:p w14:paraId="4FCCCE5B" w14:textId="7FD15609" w:rsidR="008777A0" w:rsidRPr="002F6600" w:rsidRDefault="008777A0" w:rsidP="008777A0">
            <w:pPr>
              <w:pStyle w:val="Heading1"/>
              <w:tabs>
                <w:tab w:val="left" w:pos="1500"/>
                <w:tab w:val="left" w:pos="1591"/>
                <w:tab w:val="left" w:pos="6089"/>
              </w:tabs>
              <w:spacing w:before="1" w:line="480" w:lineRule="auto"/>
              <w:ind w:left="0" w:right="20"/>
              <w:rPr>
                <w:rFonts w:ascii="Times New Roman" w:hAnsi="Times New Roman" w:cs="Times New Roman"/>
                <w:b w:val="0"/>
              </w:rPr>
            </w:pPr>
            <w:r w:rsidRPr="002F6600">
              <w:rPr>
                <w:rFonts w:ascii="Times New Roman" w:hAnsi="Times New Roman" w:cs="Times New Roman"/>
              </w:rPr>
              <w:t xml:space="preserve">Lead/Main Supervisor from Deakin University: </w:t>
            </w:r>
          </w:p>
        </w:tc>
        <w:tc>
          <w:tcPr>
            <w:tcW w:w="1260" w:type="dxa"/>
          </w:tcPr>
          <w:p w14:paraId="7F1552E5" w14:textId="77777777" w:rsidR="008777A0" w:rsidRPr="002F6600" w:rsidRDefault="008777A0" w:rsidP="008777A0">
            <w:pPr>
              <w:pStyle w:val="Heading1"/>
              <w:tabs>
                <w:tab w:val="left" w:pos="1500"/>
                <w:tab w:val="left" w:pos="1591"/>
                <w:tab w:val="left" w:pos="6089"/>
              </w:tabs>
              <w:spacing w:before="1" w:line="480" w:lineRule="auto"/>
              <w:ind w:left="0" w:right="20"/>
              <w:rPr>
                <w:rFonts w:ascii="Times New Roman" w:hAnsi="Times New Roman" w:cs="Times New Roman"/>
              </w:rPr>
            </w:pPr>
          </w:p>
        </w:tc>
      </w:tr>
      <w:tr w:rsidR="008777A0" w:rsidRPr="002F6600" w14:paraId="524EFFA5" w14:textId="77777777" w:rsidTr="0030349E">
        <w:trPr>
          <w:trHeight w:val="561"/>
        </w:trPr>
        <w:tc>
          <w:tcPr>
            <w:tcW w:w="3849" w:type="dxa"/>
            <w:vAlign w:val="center"/>
          </w:tcPr>
          <w:p w14:paraId="3360719C" w14:textId="77777777" w:rsidR="008777A0" w:rsidRPr="002F6600" w:rsidRDefault="008777A0" w:rsidP="008777A0">
            <w:pPr>
              <w:pStyle w:val="TableParagraph"/>
              <w:ind w:right="1387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67" w:type="dxa"/>
            <w:vAlign w:val="center"/>
          </w:tcPr>
          <w:p w14:paraId="15F349E9" w14:textId="77777777" w:rsidR="008777A0" w:rsidRPr="002F6600" w:rsidRDefault="008777A0" w:rsidP="008777A0">
            <w:pPr>
              <w:pStyle w:val="TableParagraph"/>
              <w:ind w:left="460" w:right="449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699" w:type="dxa"/>
            <w:vAlign w:val="center"/>
          </w:tcPr>
          <w:p w14:paraId="31673A20" w14:textId="77777777" w:rsidR="008777A0" w:rsidRPr="002F6600" w:rsidRDefault="008777A0" w:rsidP="008777A0">
            <w:pPr>
              <w:pStyle w:val="TableParagraph"/>
              <w:ind w:left="424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60" w:type="dxa"/>
          </w:tcPr>
          <w:p w14:paraId="602DA63B" w14:textId="77777777" w:rsidR="008777A0" w:rsidRPr="002F6600" w:rsidRDefault="008777A0" w:rsidP="008777A0">
            <w:pPr>
              <w:pStyle w:val="TableParagraph"/>
              <w:ind w:left="424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777A0" w:rsidRPr="002F6600" w14:paraId="685678FB" w14:textId="77777777" w:rsidTr="0030349E">
        <w:trPr>
          <w:trHeight w:val="561"/>
        </w:trPr>
        <w:tc>
          <w:tcPr>
            <w:tcW w:w="9715" w:type="dxa"/>
            <w:gridSpan w:val="3"/>
            <w:vAlign w:val="center"/>
          </w:tcPr>
          <w:p w14:paraId="3BB25175" w14:textId="77777777" w:rsidR="008777A0" w:rsidRPr="002F6600" w:rsidRDefault="008777A0" w:rsidP="008777A0">
            <w:pPr>
              <w:pStyle w:val="Heading1"/>
              <w:tabs>
                <w:tab w:val="left" w:pos="1500"/>
                <w:tab w:val="left" w:pos="1591"/>
                <w:tab w:val="left" w:pos="6089"/>
              </w:tabs>
              <w:spacing w:before="1" w:line="480" w:lineRule="auto"/>
              <w:ind w:left="0" w:right="20"/>
              <w:rPr>
                <w:rFonts w:ascii="Times New Roman" w:hAnsi="Times New Roman" w:cs="Times New Roman"/>
                <w:b w:val="0"/>
              </w:rPr>
            </w:pPr>
            <w:r w:rsidRPr="002F6600">
              <w:rPr>
                <w:rFonts w:ascii="Times New Roman" w:hAnsi="Times New Roman" w:cs="Times New Roman"/>
              </w:rPr>
              <w:t>Co-Supervisor from Deakin University (if any)</w:t>
            </w:r>
          </w:p>
        </w:tc>
        <w:tc>
          <w:tcPr>
            <w:tcW w:w="1260" w:type="dxa"/>
          </w:tcPr>
          <w:p w14:paraId="42EBBA4A" w14:textId="77777777" w:rsidR="008777A0" w:rsidRPr="002F6600" w:rsidRDefault="008777A0" w:rsidP="008777A0">
            <w:pPr>
              <w:pStyle w:val="Heading1"/>
              <w:tabs>
                <w:tab w:val="left" w:pos="1500"/>
                <w:tab w:val="left" w:pos="1591"/>
                <w:tab w:val="left" w:pos="6089"/>
              </w:tabs>
              <w:spacing w:before="1" w:line="480" w:lineRule="auto"/>
              <w:ind w:left="0" w:right="20"/>
              <w:rPr>
                <w:rFonts w:ascii="Times New Roman" w:hAnsi="Times New Roman" w:cs="Times New Roman"/>
              </w:rPr>
            </w:pPr>
          </w:p>
        </w:tc>
      </w:tr>
      <w:tr w:rsidR="008777A0" w:rsidRPr="002F6600" w14:paraId="0C42DC71" w14:textId="77777777" w:rsidTr="0030349E">
        <w:trPr>
          <w:trHeight w:val="561"/>
        </w:trPr>
        <w:tc>
          <w:tcPr>
            <w:tcW w:w="3849" w:type="dxa"/>
            <w:vAlign w:val="center"/>
          </w:tcPr>
          <w:p w14:paraId="586C15B1" w14:textId="77777777" w:rsidR="008777A0" w:rsidRPr="002F6600" w:rsidRDefault="008777A0" w:rsidP="008777A0">
            <w:pPr>
              <w:pStyle w:val="TableParagraph"/>
              <w:ind w:right="1387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67" w:type="dxa"/>
            <w:vAlign w:val="center"/>
          </w:tcPr>
          <w:p w14:paraId="4588FF57" w14:textId="77777777" w:rsidR="008777A0" w:rsidRPr="002F6600" w:rsidRDefault="008777A0" w:rsidP="008777A0">
            <w:pPr>
              <w:pStyle w:val="TableParagraph"/>
              <w:ind w:left="460" w:right="449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699" w:type="dxa"/>
            <w:vAlign w:val="center"/>
          </w:tcPr>
          <w:p w14:paraId="33B896DB" w14:textId="77777777" w:rsidR="008777A0" w:rsidRPr="002F6600" w:rsidRDefault="008777A0" w:rsidP="008777A0">
            <w:pPr>
              <w:pStyle w:val="TableParagraph"/>
              <w:ind w:left="424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60" w:type="dxa"/>
          </w:tcPr>
          <w:p w14:paraId="4B8018C3" w14:textId="77777777" w:rsidR="008777A0" w:rsidRPr="002F6600" w:rsidRDefault="008777A0" w:rsidP="008777A0">
            <w:pPr>
              <w:pStyle w:val="TableParagraph"/>
              <w:ind w:left="424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777A0" w:rsidRPr="002F6600" w14:paraId="04E36135" w14:textId="77777777" w:rsidTr="0030349E">
        <w:trPr>
          <w:trHeight w:val="338"/>
        </w:trPr>
        <w:tc>
          <w:tcPr>
            <w:tcW w:w="9715" w:type="dxa"/>
            <w:gridSpan w:val="3"/>
            <w:vAlign w:val="center"/>
          </w:tcPr>
          <w:p w14:paraId="7C0F883B" w14:textId="77777777" w:rsidR="008777A0" w:rsidRPr="002F6600" w:rsidRDefault="008777A0" w:rsidP="008777A0">
            <w:pPr>
              <w:pStyle w:val="TableParagraph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F660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ember 1 (Chairman): </w:t>
            </w:r>
            <w:r w:rsidRPr="002F6600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From IIT Hyderabad (can be from the department or outside the department of the lead supervisor)</w:t>
            </w:r>
          </w:p>
        </w:tc>
        <w:tc>
          <w:tcPr>
            <w:tcW w:w="1260" w:type="dxa"/>
          </w:tcPr>
          <w:p w14:paraId="7AEA2D93" w14:textId="77777777" w:rsidR="008777A0" w:rsidRPr="002F6600" w:rsidRDefault="008777A0" w:rsidP="008777A0">
            <w:pPr>
              <w:pStyle w:val="TableParagraph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777A0" w:rsidRPr="002F6600" w14:paraId="2CFB271F" w14:textId="77777777" w:rsidTr="0030349E">
        <w:trPr>
          <w:trHeight w:val="361"/>
        </w:trPr>
        <w:tc>
          <w:tcPr>
            <w:tcW w:w="3849" w:type="dxa"/>
          </w:tcPr>
          <w:p w14:paraId="2214EB06" w14:textId="77777777" w:rsidR="008777A0" w:rsidRPr="002F6600" w:rsidRDefault="008777A0" w:rsidP="008777A0">
            <w:pPr>
              <w:pStyle w:val="TableParagraph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7" w:type="dxa"/>
          </w:tcPr>
          <w:p w14:paraId="17890492" w14:textId="77777777" w:rsidR="008777A0" w:rsidRPr="002F6600" w:rsidRDefault="008777A0" w:rsidP="008777A0">
            <w:pPr>
              <w:pStyle w:val="TableParagraph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9" w:type="dxa"/>
          </w:tcPr>
          <w:p w14:paraId="7E812223" w14:textId="77777777" w:rsidR="008777A0" w:rsidRPr="002F6600" w:rsidRDefault="008777A0" w:rsidP="008777A0">
            <w:pPr>
              <w:pStyle w:val="TableParagraph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3B079565" w14:textId="77777777" w:rsidR="008777A0" w:rsidRPr="002F6600" w:rsidRDefault="008777A0" w:rsidP="008777A0">
            <w:pPr>
              <w:pStyle w:val="TableParagraph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77A0" w:rsidRPr="002F6600" w14:paraId="43672936" w14:textId="77777777" w:rsidTr="0030349E">
        <w:trPr>
          <w:trHeight w:val="378"/>
        </w:trPr>
        <w:tc>
          <w:tcPr>
            <w:tcW w:w="9715" w:type="dxa"/>
            <w:gridSpan w:val="3"/>
            <w:vAlign w:val="center"/>
          </w:tcPr>
          <w:p w14:paraId="3A18AB86" w14:textId="7D9542AC" w:rsidR="008777A0" w:rsidRPr="002F6600" w:rsidRDefault="008777A0" w:rsidP="008777A0">
            <w:pPr>
              <w:pStyle w:val="TableParagrap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F660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ember 2: </w:t>
            </w:r>
            <w:r w:rsidRPr="002F6600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From Deakin University (Nominated by the appropriate authority of Deakin U</w:t>
            </w:r>
            <w:r w:rsidR="0030349E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niversity</w:t>
            </w:r>
            <w:r w:rsidRPr="002F6600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)</w:t>
            </w:r>
          </w:p>
        </w:tc>
        <w:tc>
          <w:tcPr>
            <w:tcW w:w="1260" w:type="dxa"/>
          </w:tcPr>
          <w:p w14:paraId="5F7916A9" w14:textId="77777777" w:rsidR="008777A0" w:rsidRPr="002F6600" w:rsidRDefault="008777A0" w:rsidP="008777A0">
            <w:pPr>
              <w:pStyle w:val="TableParagrap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777A0" w:rsidRPr="002F6600" w14:paraId="039DFD15" w14:textId="77777777" w:rsidTr="0030349E">
        <w:trPr>
          <w:trHeight w:val="376"/>
        </w:trPr>
        <w:tc>
          <w:tcPr>
            <w:tcW w:w="3849" w:type="dxa"/>
          </w:tcPr>
          <w:p w14:paraId="67A4D1F5" w14:textId="77777777" w:rsidR="008777A0" w:rsidRPr="002F6600" w:rsidRDefault="008777A0" w:rsidP="008777A0">
            <w:pPr>
              <w:pStyle w:val="TableParagraph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7" w:type="dxa"/>
          </w:tcPr>
          <w:p w14:paraId="39179FF0" w14:textId="77777777" w:rsidR="008777A0" w:rsidRPr="002F6600" w:rsidRDefault="008777A0" w:rsidP="008777A0">
            <w:pPr>
              <w:pStyle w:val="TableParagraph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9" w:type="dxa"/>
          </w:tcPr>
          <w:p w14:paraId="5A5F7E4C" w14:textId="77777777" w:rsidR="008777A0" w:rsidRPr="002F6600" w:rsidRDefault="008777A0" w:rsidP="008777A0">
            <w:pPr>
              <w:pStyle w:val="TableParagraph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</w:tcPr>
          <w:p w14:paraId="1C7D07B9" w14:textId="77777777" w:rsidR="008777A0" w:rsidRPr="002F6600" w:rsidRDefault="008777A0" w:rsidP="008777A0">
            <w:pPr>
              <w:pStyle w:val="TableParagraph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6C21765" w14:textId="5F02BCEF" w:rsidR="005C24AF" w:rsidRDefault="005C24AF" w:rsidP="005C24AF">
      <w:pPr>
        <w:pStyle w:val="Heading1"/>
        <w:tabs>
          <w:tab w:val="left" w:pos="1500"/>
          <w:tab w:val="left" w:pos="1591"/>
          <w:tab w:val="left" w:pos="6089"/>
        </w:tabs>
        <w:spacing w:before="1" w:line="480" w:lineRule="auto"/>
        <w:ind w:left="0" w:right="20"/>
        <w:rPr>
          <w:rFonts w:ascii="Times New Roman" w:hAnsi="Times New Roman" w:cs="Times New Roman"/>
          <w:sz w:val="20"/>
          <w:szCs w:val="20"/>
        </w:rPr>
      </w:pPr>
    </w:p>
    <w:p w14:paraId="07170068" w14:textId="77777777" w:rsidR="008777A0" w:rsidRDefault="008777A0" w:rsidP="005C24AF">
      <w:pPr>
        <w:pStyle w:val="Heading1"/>
        <w:tabs>
          <w:tab w:val="left" w:pos="1500"/>
          <w:tab w:val="left" w:pos="1591"/>
          <w:tab w:val="left" w:pos="6089"/>
        </w:tabs>
        <w:spacing w:before="1" w:line="480" w:lineRule="auto"/>
        <w:ind w:left="0" w:right="20"/>
        <w:rPr>
          <w:rFonts w:ascii="Times New Roman" w:hAnsi="Times New Roman" w:cs="Times New Roman"/>
          <w:sz w:val="20"/>
          <w:szCs w:val="20"/>
        </w:rPr>
      </w:pPr>
    </w:p>
    <w:p w14:paraId="70111F15" w14:textId="3A0D585B" w:rsidR="006F5722" w:rsidRPr="00D63581" w:rsidRDefault="00F11C7D" w:rsidP="006F5722">
      <w:pPr>
        <w:pStyle w:val="BodyText"/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D63581">
        <w:rPr>
          <w:rFonts w:ascii="Times New Roman" w:hAnsi="Times New Roman" w:cs="Times New Roman"/>
          <w:b/>
          <w:sz w:val="20"/>
          <w:szCs w:val="20"/>
        </w:rPr>
        <w:t>Signature</w:t>
      </w:r>
      <w:r w:rsidRPr="00D63581">
        <w:rPr>
          <w:rFonts w:ascii="Times New Roman" w:hAnsi="Times New Roman" w:cs="Times New Roman"/>
          <w:b/>
          <w:spacing w:val="-3"/>
          <w:sz w:val="20"/>
          <w:szCs w:val="20"/>
        </w:rPr>
        <w:t xml:space="preserve"> </w:t>
      </w:r>
      <w:r w:rsidRPr="00D63581">
        <w:rPr>
          <w:rFonts w:ascii="Times New Roman" w:hAnsi="Times New Roman" w:cs="Times New Roman"/>
          <w:b/>
          <w:sz w:val="20"/>
          <w:szCs w:val="20"/>
        </w:rPr>
        <w:t>of</w:t>
      </w:r>
      <w:r w:rsidRPr="00D63581">
        <w:rPr>
          <w:rFonts w:ascii="Times New Roman" w:hAnsi="Times New Roman" w:cs="Times New Roman"/>
          <w:b/>
          <w:spacing w:val="-3"/>
          <w:sz w:val="20"/>
          <w:szCs w:val="20"/>
        </w:rPr>
        <w:t xml:space="preserve"> </w:t>
      </w:r>
      <w:r w:rsidR="00272424">
        <w:rPr>
          <w:rFonts w:ascii="Times New Roman" w:hAnsi="Times New Roman" w:cs="Times New Roman"/>
          <w:b/>
          <w:spacing w:val="-3"/>
          <w:sz w:val="20"/>
          <w:szCs w:val="20"/>
        </w:rPr>
        <w:t>the CIP</w:t>
      </w:r>
      <w:r w:rsidRPr="00D63581">
        <w:rPr>
          <w:rFonts w:ascii="Times New Roman" w:hAnsi="Times New Roman" w:cs="Times New Roman"/>
          <w:b/>
          <w:sz w:val="20"/>
          <w:szCs w:val="20"/>
        </w:rPr>
        <w:t xml:space="preserve">: </w:t>
      </w:r>
      <w:r w:rsidRPr="00D63581">
        <w:rPr>
          <w:rFonts w:ascii="Times New Roman" w:hAnsi="Times New Roman" w:cs="Times New Roman"/>
          <w:sz w:val="20"/>
          <w:szCs w:val="20"/>
        </w:rPr>
        <w:t>__________________</w:t>
      </w:r>
      <w:r>
        <w:rPr>
          <w:rFonts w:ascii="Times New Roman" w:hAnsi="Times New Roman" w:cs="Times New Roman"/>
          <w:sz w:val="20"/>
          <w:szCs w:val="20"/>
        </w:rPr>
        <w:tab/>
      </w:r>
    </w:p>
    <w:p w14:paraId="5BE25A38" w14:textId="4E055033" w:rsidR="00F34B3B" w:rsidRPr="00D63581" w:rsidRDefault="00F11C7D" w:rsidP="00F11C7D">
      <w:pPr>
        <w:pStyle w:val="BodyText"/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D63581">
        <w:rPr>
          <w:rFonts w:ascii="Times New Roman" w:hAnsi="Times New Roman" w:cs="Times New Roman"/>
          <w:sz w:val="20"/>
          <w:szCs w:val="20"/>
        </w:rPr>
        <w:t>Name: _________________________________</w:t>
      </w:r>
    </w:p>
    <w:p w14:paraId="3526DCF9" w14:textId="1AC1BB8F" w:rsidR="00F11C7D" w:rsidRPr="00D63581" w:rsidRDefault="00F11C7D" w:rsidP="00F11C7D">
      <w:pPr>
        <w:pStyle w:val="BodyText"/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D63581">
        <w:rPr>
          <w:rFonts w:ascii="Times New Roman" w:hAnsi="Times New Roman" w:cs="Times New Roman"/>
          <w:sz w:val="20"/>
          <w:szCs w:val="20"/>
        </w:rPr>
        <w:t>Date: __________________________________</w:t>
      </w:r>
    </w:p>
    <w:p w14:paraId="15ABFE46" w14:textId="6BFF1DCB" w:rsidR="008548CC" w:rsidRPr="00D63581" w:rsidRDefault="008548CC" w:rsidP="006F5722">
      <w:pPr>
        <w:pStyle w:val="BodyText"/>
        <w:spacing w:line="360" w:lineRule="auto"/>
        <w:rPr>
          <w:rFonts w:ascii="Times New Roman" w:hAnsi="Times New Roman" w:cs="Times New Roman"/>
          <w:sz w:val="20"/>
          <w:szCs w:val="20"/>
        </w:rPr>
      </w:pPr>
    </w:p>
    <w:p w14:paraId="63ED9838" w14:textId="77777777" w:rsidR="005C4658" w:rsidRPr="00D63581" w:rsidRDefault="005C4658" w:rsidP="005C4658">
      <w:pPr>
        <w:pStyle w:val="Heading1"/>
        <w:tabs>
          <w:tab w:val="left" w:pos="7419"/>
        </w:tabs>
        <w:spacing w:before="0"/>
        <w:ind w:left="0"/>
        <w:rPr>
          <w:rFonts w:ascii="Times New Roman" w:hAnsi="Times New Roman" w:cs="Times New Roman"/>
          <w:sz w:val="20"/>
          <w:szCs w:val="20"/>
        </w:rPr>
      </w:pPr>
    </w:p>
    <w:p w14:paraId="544E64BF" w14:textId="77777777" w:rsidR="00D262F3" w:rsidRDefault="00D262F3" w:rsidP="006F5722">
      <w:pPr>
        <w:pStyle w:val="Heading1"/>
        <w:tabs>
          <w:tab w:val="left" w:pos="7419"/>
        </w:tabs>
        <w:spacing w:before="0" w:line="360" w:lineRule="auto"/>
        <w:ind w:left="0"/>
        <w:rPr>
          <w:rFonts w:ascii="Times New Roman" w:hAnsi="Times New Roman" w:cs="Times New Roman"/>
          <w:sz w:val="20"/>
          <w:szCs w:val="20"/>
        </w:rPr>
      </w:pPr>
    </w:p>
    <w:p w14:paraId="2503FA00" w14:textId="4B754941" w:rsidR="00AE2112" w:rsidRDefault="00413A2B" w:rsidP="00967FEB">
      <w:pPr>
        <w:pStyle w:val="Heading1"/>
        <w:tabs>
          <w:tab w:val="left" w:pos="7419"/>
        </w:tabs>
        <w:spacing w:before="0" w:line="360" w:lineRule="auto"/>
        <w:ind w:left="0" w:right="-788"/>
        <w:rPr>
          <w:rFonts w:ascii="Times New Roman" w:hAnsi="Times New Roman" w:cs="Times New Roman"/>
          <w:sz w:val="20"/>
          <w:szCs w:val="20"/>
        </w:rPr>
      </w:pPr>
      <w:r w:rsidRPr="00D63581">
        <w:rPr>
          <w:rFonts w:ascii="Times New Roman" w:hAnsi="Times New Roman" w:cs="Times New Roman"/>
          <w:sz w:val="20"/>
          <w:szCs w:val="20"/>
        </w:rPr>
        <w:t>Deputy</w:t>
      </w:r>
      <w:r w:rsidRPr="00D63581">
        <w:rPr>
          <w:rFonts w:ascii="Times New Roman" w:hAnsi="Times New Roman" w:cs="Times New Roman"/>
          <w:spacing w:val="-3"/>
          <w:sz w:val="20"/>
          <w:szCs w:val="20"/>
        </w:rPr>
        <w:t xml:space="preserve"> </w:t>
      </w:r>
      <w:r w:rsidRPr="00D63581">
        <w:rPr>
          <w:rFonts w:ascii="Times New Roman" w:hAnsi="Times New Roman" w:cs="Times New Roman"/>
          <w:sz w:val="20"/>
          <w:szCs w:val="20"/>
        </w:rPr>
        <w:t>Registrar</w:t>
      </w:r>
      <w:r w:rsidRPr="00D63581">
        <w:rPr>
          <w:rFonts w:ascii="Times New Roman" w:hAnsi="Times New Roman" w:cs="Times New Roman"/>
          <w:spacing w:val="-1"/>
          <w:sz w:val="20"/>
          <w:szCs w:val="20"/>
        </w:rPr>
        <w:t xml:space="preserve"> </w:t>
      </w:r>
      <w:r w:rsidR="008B0A1E" w:rsidRPr="00D63581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Start"/>
      <w:r w:rsidR="008B0A1E" w:rsidRPr="00D63581">
        <w:rPr>
          <w:rFonts w:ascii="Times New Roman" w:hAnsi="Times New Roman" w:cs="Times New Roman"/>
          <w:sz w:val="20"/>
          <w:szCs w:val="20"/>
        </w:rPr>
        <w:t>Acad</w:t>
      </w:r>
      <w:proofErr w:type="spellEnd"/>
      <w:r w:rsidR="008B0A1E" w:rsidRPr="00D63581">
        <w:rPr>
          <w:rFonts w:ascii="Times New Roman" w:hAnsi="Times New Roman" w:cs="Times New Roman"/>
          <w:sz w:val="20"/>
          <w:szCs w:val="20"/>
        </w:rPr>
        <w:t>)</w:t>
      </w:r>
      <w:r w:rsidR="00F3793A">
        <w:rPr>
          <w:rFonts w:ascii="Times New Roman" w:hAnsi="Times New Roman" w:cs="Times New Roman"/>
          <w:sz w:val="20"/>
          <w:szCs w:val="20"/>
        </w:rPr>
        <w:t xml:space="preserve">   </w:t>
      </w:r>
      <w:proofErr w:type="gramEnd"/>
      <w:r w:rsidR="00F3793A">
        <w:rPr>
          <w:rFonts w:ascii="Times New Roman" w:hAnsi="Times New Roman" w:cs="Times New Roman"/>
          <w:sz w:val="20"/>
          <w:szCs w:val="20"/>
        </w:rPr>
        <w:t xml:space="preserve">                                            Dean (IAR) </w:t>
      </w:r>
      <w:r w:rsidR="008B0A1E" w:rsidRPr="00D63581">
        <w:rPr>
          <w:rFonts w:ascii="Times New Roman" w:hAnsi="Times New Roman" w:cs="Times New Roman"/>
          <w:sz w:val="20"/>
          <w:szCs w:val="20"/>
        </w:rPr>
        <w:tab/>
        <w:t xml:space="preserve">         </w:t>
      </w:r>
      <w:r w:rsidR="00D262F3">
        <w:rPr>
          <w:rFonts w:ascii="Times New Roman" w:hAnsi="Times New Roman" w:cs="Times New Roman"/>
          <w:sz w:val="20"/>
          <w:szCs w:val="20"/>
        </w:rPr>
        <w:tab/>
      </w:r>
      <w:r w:rsidR="00321F3F">
        <w:rPr>
          <w:rFonts w:ascii="Times New Roman" w:hAnsi="Times New Roman" w:cs="Times New Roman"/>
          <w:sz w:val="20"/>
          <w:szCs w:val="20"/>
        </w:rPr>
        <w:tab/>
      </w:r>
      <w:r w:rsidR="008B0A1E" w:rsidRPr="00D63581">
        <w:rPr>
          <w:rFonts w:ascii="Times New Roman" w:hAnsi="Times New Roman" w:cs="Times New Roman"/>
          <w:sz w:val="20"/>
          <w:szCs w:val="20"/>
        </w:rPr>
        <w:t>D</w:t>
      </w:r>
      <w:r w:rsidR="00AE2112" w:rsidRPr="00D63581">
        <w:rPr>
          <w:rFonts w:ascii="Times New Roman" w:hAnsi="Times New Roman" w:cs="Times New Roman"/>
          <w:sz w:val="20"/>
          <w:szCs w:val="20"/>
        </w:rPr>
        <w:t>ean</w:t>
      </w:r>
      <w:r w:rsidR="008B0A1E" w:rsidRPr="00D63581">
        <w:rPr>
          <w:rFonts w:ascii="Times New Roman" w:hAnsi="Times New Roman" w:cs="Times New Roman"/>
          <w:sz w:val="20"/>
          <w:szCs w:val="20"/>
        </w:rPr>
        <w:t xml:space="preserve"> (</w:t>
      </w:r>
      <w:proofErr w:type="spellStart"/>
      <w:r w:rsidR="008B0A1E" w:rsidRPr="00D63581">
        <w:rPr>
          <w:rFonts w:ascii="Times New Roman" w:hAnsi="Times New Roman" w:cs="Times New Roman"/>
          <w:sz w:val="20"/>
          <w:szCs w:val="20"/>
        </w:rPr>
        <w:t>Acad</w:t>
      </w:r>
      <w:proofErr w:type="spellEnd"/>
      <w:r w:rsidR="0091736E" w:rsidRPr="00D63581">
        <w:rPr>
          <w:rFonts w:ascii="Times New Roman" w:hAnsi="Times New Roman" w:cs="Times New Roman"/>
          <w:sz w:val="20"/>
          <w:szCs w:val="20"/>
        </w:rPr>
        <w:t>)</w:t>
      </w:r>
    </w:p>
    <w:sectPr w:rsidR="00AE2112" w:rsidSect="005C24AF">
      <w:type w:val="continuous"/>
      <w:pgSz w:w="11900" w:h="16840"/>
      <w:pgMar w:top="180" w:right="1260" w:bottom="280" w:left="10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altName w:val="Cambria Math"/>
    <w:panose1 w:val="02000500000000000000"/>
    <w:charset w:val="00"/>
    <w:family w:val="swiss"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3MDMytDC2NDIzMDZR0lEKTi0uzszPAykwrwUALGhE3ywAAAA="/>
  </w:docVars>
  <w:rsids>
    <w:rsidRoot w:val="008548CC"/>
    <w:rsid w:val="00004B88"/>
    <w:rsid w:val="00034774"/>
    <w:rsid w:val="0010130B"/>
    <w:rsid w:val="00197CBE"/>
    <w:rsid w:val="001E7011"/>
    <w:rsid w:val="001F0808"/>
    <w:rsid w:val="00272424"/>
    <w:rsid w:val="002F6600"/>
    <w:rsid w:val="0030349E"/>
    <w:rsid w:val="00321F3F"/>
    <w:rsid w:val="00380777"/>
    <w:rsid w:val="003D0B03"/>
    <w:rsid w:val="003E7E6B"/>
    <w:rsid w:val="00413A2B"/>
    <w:rsid w:val="00417243"/>
    <w:rsid w:val="0042210A"/>
    <w:rsid w:val="004316BE"/>
    <w:rsid w:val="0047110E"/>
    <w:rsid w:val="004A773B"/>
    <w:rsid w:val="004B2E73"/>
    <w:rsid w:val="004B40C4"/>
    <w:rsid w:val="004D6243"/>
    <w:rsid w:val="00555ABC"/>
    <w:rsid w:val="00580D9C"/>
    <w:rsid w:val="005A1A9F"/>
    <w:rsid w:val="005B444F"/>
    <w:rsid w:val="005C24AF"/>
    <w:rsid w:val="005C4658"/>
    <w:rsid w:val="005F1BEB"/>
    <w:rsid w:val="00601434"/>
    <w:rsid w:val="00673176"/>
    <w:rsid w:val="00687C68"/>
    <w:rsid w:val="006F5722"/>
    <w:rsid w:val="006F63A9"/>
    <w:rsid w:val="00764BDF"/>
    <w:rsid w:val="00776908"/>
    <w:rsid w:val="007C2C5D"/>
    <w:rsid w:val="00822C67"/>
    <w:rsid w:val="008500D4"/>
    <w:rsid w:val="008548CC"/>
    <w:rsid w:val="00871B90"/>
    <w:rsid w:val="008777A0"/>
    <w:rsid w:val="00882858"/>
    <w:rsid w:val="008A0226"/>
    <w:rsid w:val="008B0A1E"/>
    <w:rsid w:val="0090186F"/>
    <w:rsid w:val="00910957"/>
    <w:rsid w:val="0091736E"/>
    <w:rsid w:val="00944AE5"/>
    <w:rsid w:val="00967FEB"/>
    <w:rsid w:val="00974587"/>
    <w:rsid w:val="00987084"/>
    <w:rsid w:val="00A34BF7"/>
    <w:rsid w:val="00AE2112"/>
    <w:rsid w:val="00AF1189"/>
    <w:rsid w:val="00B14E96"/>
    <w:rsid w:val="00B54F3E"/>
    <w:rsid w:val="00C22CE6"/>
    <w:rsid w:val="00C43CF5"/>
    <w:rsid w:val="00C65893"/>
    <w:rsid w:val="00CF4444"/>
    <w:rsid w:val="00D06C74"/>
    <w:rsid w:val="00D23DD4"/>
    <w:rsid w:val="00D262F3"/>
    <w:rsid w:val="00D31B14"/>
    <w:rsid w:val="00D5007D"/>
    <w:rsid w:val="00D63581"/>
    <w:rsid w:val="00DC269F"/>
    <w:rsid w:val="00E045AA"/>
    <w:rsid w:val="00E604F9"/>
    <w:rsid w:val="00EA5F08"/>
    <w:rsid w:val="00F11C7D"/>
    <w:rsid w:val="00F34B3B"/>
    <w:rsid w:val="00F3793A"/>
    <w:rsid w:val="00FA54E4"/>
    <w:rsid w:val="00FE5D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FE947"/>
  <w15:chartTrackingRefBased/>
  <w15:docId w15:val="{ACD3D58B-40DC-4D1A-A376-C7897D8731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Gautami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B54F3E"/>
    <w:pPr>
      <w:widowControl w:val="0"/>
      <w:autoSpaceDE w:val="0"/>
      <w:autoSpaceDN w:val="0"/>
    </w:pPr>
    <w:rPr>
      <w:rFonts w:ascii="Trebuchet MS" w:eastAsia="Trebuchet MS" w:hAnsi="Trebuchet MS" w:cs="Trebuchet MS"/>
      <w:sz w:val="22"/>
      <w:szCs w:val="22"/>
      <w:lang w:bidi="en-US"/>
    </w:rPr>
  </w:style>
  <w:style w:type="paragraph" w:styleId="Heading1">
    <w:name w:val="heading 1"/>
    <w:basedOn w:val="Normal"/>
    <w:uiPriority w:val="1"/>
    <w:qFormat/>
    <w:rsid w:val="00B54F3E"/>
    <w:pPr>
      <w:spacing w:before="100"/>
      <w:ind w:left="218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B54F3E"/>
    <w:rPr>
      <w:sz w:val="24"/>
      <w:szCs w:val="24"/>
    </w:rPr>
  </w:style>
  <w:style w:type="paragraph" w:styleId="ListParagraph">
    <w:name w:val="List Paragraph"/>
    <w:basedOn w:val="Normal"/>
    <w:uiPriority w:val="1"/>
    <w:qFormat/>
    <w:rsid w:val="00B54F3E"/>
  </w:style>
  <w:style w:type="paragraph" w:customStyle="1" w:styleId="TableParagraph">
    <w:name w:val="Table Paragraph"/>
    <w:basedOn w:val="Normal"/>
    <w:uiPriority w:val="1"/>
    <w:qFormat/>
    <w:rsid w:val="00B54F3E"/>
  </w:style>
  <w:style w:type="paragraph" w:styleId="BalloonText">
    <w:name w:val="Balloon Text"/>
    <w:basedOn w:val="Normal"/>
    <w:link w:val="BalloonTextChar"/>
    <w:uiPriority w:val="99"/>
    <w:semiHidden/>
    <w:unhideWhenUsed/>
    <w:rsid w:val="004B2E7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B2E73"/>
    <w:rPr>
      <w:rFonts w:ascii="Tahoma" w:eastAsia="Trebuchet MS" w:hAnsi="Tahoma" w:cs="Tahoma"/>
      <w:sz w:val="16"/>
      <w:szCs w:val="16"/>
      <w:lang w:bidi="en-US"/>
    </w:rPr>
  </w:style>
  <w:style w:type="paragraph" w:customStyle="1" w:styleId="Default">
    <w:name w:val="Default"/>
    <w:rsid w:val="00F34B3B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emf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542DB6-BFA4-4C70-BC4B-8B15C53791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74</Words>
  <Characters>99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TH</dc:creator>
  <cp:keywords/>
  <cp:lastModifiedBy>Admin</cp:lastModifiedBy>
  <cp:revision>42</cp:revision>
  <dcterms:created xsi:type="dcterms:W3CDTF">2022-02-07T11:27:00Z</dcterms:created>
  <dcterms:modified xsi:type="dcterms:W3CDTF">2022-02-14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12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4-28T00:00:00Z</vt:filetime>
  </property>
</Properties>
</file>